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74CDD8" w14:textId="7D227A28" w:rsidR="00C701BC" w:rsidRPr="00B23411" w:rsidRDefault="00C701BC" w:rsidP="00883EB9">
      <w:pPr>
        <w:rPr>
          <w:rFonts w:ascii="Times New Roman" w:eastAsia="宋体" w:hAnsi="Times New Roman"/>
          <w:b/>
          <w:bCs/>
          <w:sz w:val="30"/>
          <w:szCs w:val="30"/>
        </w:rPr>
      </w:pPr>
      <w:r w:rsidRPr="00B23411">
        <w:rPr>
          <w:rFonts w:ascii="Times New Roman" w:eastAsia="宋体" w:hAnsi="Times New Roman" w:hint="eastAsia"/>
          <w:b/>
          <w:bCs/>
          <w:sz w:val="30"/>
          <w:szCs w:val="30"/>
        </w:rPr>
        <w:t>We</w:t>
      </w:r>
      <w:r w:rsidRPr="00B23411">
        <w:rPr>
          <w:rFonts w:ascii="Times New Roman" w:eastAsia="宋体" w:hAnsi="Times New Roman"/>
          <w:b/>
          <w:bCs/>
          <w:sz w:val="30"/>
          <w:szCs w:val="30"/>
        </w:rPr>
        <w:t>i Lin</w:t>
      </w:r>
    </w:p>
    <w:p w14:paraId="1606F7E9" w14:textId="6EAB13E3" w:rsidR="00793467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Email: </w:t>
      </w:r>
      <w:hyperlink r:id="rId7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linwei9612@outlook.com</w:t>
        </w:r>
      </w:hyperlink>
    </w:p>
    <w:p w14:paraId="4C5ACE36" w14:textId="398B10F4" w:rsidR="009D133C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Website: </w:t>
      </w:r>
      <w:hyperlink r:id="rId8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https://linwei0763.github.io</w:t>
        </w:r>
      </w:hyperlink>
      <w:r w:rsidR="00E35DA4">
        <w:rPr>
          <w:rStyle w:val="a4"/>
          <w:rFonts w:ascii="Times New Roman" w:eastAsia="宋体" w:hAnsi="Times New Roman"/>
          <w:sz w:val="24"/>
          <w:szCs w:val="24"/>
        </w:rPr>
        <w:t>/</w:t>
      </w:r>
    </w:p>
    <w:p w14:paraId="4A0737B6" w14:textId="10A7C7B6" w:rsidR="00DF2FCE" w:rsidRPr="00DF2FCE" w:rsidRDefault="00DF2FCE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(</w:t>
      </w:r>
      <w:r w:rsidRPr="00F22226">
        <w:rPr>
          <w:rFonts w:ascii="Times New Roman" w:eastAsia="宋体" w:hAnsi="Times New Roman" w:hint="eastAsia"/>
          <w:sz w:val="24"/>
          <w:szCs w:val="24"/>
        </w:rPr>
        <w:t>up</w:t>
      </w:r>
      <w:r w:rsidRPr="00F22226">
        <w:rPr>
          <w:rFonts w:ascii="Times New Roman" w:eastAsia="宋体" w:hAnsi="Times New Roman"/>
          <w:sz w:val="24"/>
          <w:szCs w:val="24"/>
        </w:rPr>
        <w:t xml:space="preserve">dated on </w:t>
      </w:r>
      <w:r w:rsidR="009A5829">
        <w:rPr>
          <w:rFonts w:ascii="Times New Roman" w:eastAsia="宋体" w:hAnsi="Times New Roman" w:hint="eastAsia"/>
          <w:sz w:val="24"/>
          <w:szCs w:val="24"/>
        </w:rPr>
        <w:t>23</w:t>
      </w:r>
      <w:r>
        <w:rPr>
          <w:rFonts w:ascii="Times New Roman" w:eastAsia="宋体" w:hAnsi="Times New Roman"/>
          <w:sz w:val="24"/>
          <w:szCs w:val="24"/>
        </w:rPr>
        <w:t>/0</w:t>
      </w:r>
      <w:r w:rsidR="00412B27">
        <w:rPr>
          <w:rFonts w:ascii="Times New Roman" w:eastAsia="宋体" w:hAnsi="Times New Roman" w:hint="eastAsia"/>
          <w:sz w:val="24"/>
          <w:szCs w:val="24"/>
        </w:rPr>
        <w:t>5</w:t>
      </w:r>
      <w:r>
        <w:rPr>
          <w:rFonts w:ascii="Times New Roman" w:eastAsia="宋体" w:hAnsi="Times New Roman"/>
          <w:sz w:val="24"/>
          <w:szCs w:val="24"/>
        </w:rPr>
        <w:t>/2024)</w:t>
      </w:r>
    </w:p>
    <w:p w14:paraId="221B26BF" w14:textId="418F45C6" w:rsidR="005F3B96" w:rsidRPr="00B04C2F" w:rsidRDefault="00A36AEA" w:rsidP="00883EB9">
      <w:pPr>
        <w:rPr>
          <w:rFonts w:ascii="Times New Roman" w:eastAsia="宋体" w:hAnsi="Times New Roman"/>
          <w:sz w:val="24"/>
          <w:szCs w:val="24"/>
          <w:u w:val="single"/>
        </w:rPr>
      </w:pP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Biography</w:t>
      </w:r>
    </w:p>
    <w:p w14:paraId="79063E32" w14:textId="77777777" w:rsidR="006E4422" w:rsidRDefault="00F22226" w:rsidP="00883EB9">
      <w:pPr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Wei Lin is a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4E2820">
        <w:rPr>
          <w:rFonts w:ascii="Times New Roman" w:eastAsia="宋体" w:hAnsi="Times New Roman" w:hint="eastAsia"/>
          <w:sz w:val="24"/>
          <w:szCs w:val="24"/>
        </w:rPr>
        <w:t>ese</w:t>
      </w:r>
      <w:r w:rsidR="004E2820">
        <w:rPr>
          <w:rFonts w:ascii="Times New Roman" w:eastAsia="宋体" w:hAnsi="Times New Roman"/>
          <w:sz w:val="24"/>
          <w:szCs w:val="24"/>
        </w:rPr>
        <w:t>archer</w:t>
      </w:r>
      <w:r w:rsidR="004E2820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/>
          <w:sz w:val="24"/>
          <w:szCs w:val="24"/>
        </w:rPr>
        <w:t>at Tongji</w:t>
      </w:r>
      <w:r w:rsidR="00B00EDF">
        <w:rPr>
          <w:rFonts w:ascii="Times New Roman" w:eastAsia="宋体" w:hAnsi="Times New Roman"/>
          <w:sz w:val="24"/>
          <w:szCs w:val="24"/>
        </w:rPr>
        <w:t xml:space="preserve"> University</w:t>
      </w:r>
      <w:r w:rsidRPr="00F22226">
        <w:rPr>
          <w:rFonts w:ascii="Times New Roman" w:eastAsia="宋体" w:hAnsi="Times New Roman"/>
          <w:sz w:val="24"/>
          <w:szCs w:val="24"/>
        </w:rPr>
        <w:t xml:space="preserve">. His </w:t>
      </w:r>
      <w:r w:rsidR="006744B4">
        <w:rPr>
          <w:rFonts w:ascii="Times New Roman" w:eastAsia="宋体" w:hAnsi="Times New Roman"/>
          <w:sz w:val="24"/>
          <w:szCs w:val="24"/>
        </w:rPr>
        <w:t>PhD thesis is aimed at the digital transformation of underground infrastructures.</w:t>
      </w:r>
    </w:p>
    <w:p w14:paraId="75C14C96" w14:textId="5F7E45A5" w:rsidR="005F3B96" w:rsidRDefault="00A02C8C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In 2019, h</w:t>
      </w:r>
      <w:r w:rsidR="00965DBB">
        <w:rPr>
          <w:rFonts w:ascii="Times New Roman" w:eastAsia="宋体" w:hAnsi="Times New Roman" w:hint="eastAsia"/>
          <w:sz w:val="24"/>
          <w:szCs w:val="24"/>
        </w:rPr>
        <w:t>e</w:t>
      </w:r>
      <w:r w:rsidR="00965DBB">
        <w:rPr>
          <w:rFonts w:ascii="Times New Roman" w:eastAsia="宋体" w:hAnsi="Times New Roman"/>
          <w:sz w:val="24"/>
          <w:szCs w:val="24"/>
        </w:rPr>
        <w:t xml:space="preserve"> </w:t>
      </w:r>
      <w:r w:rsidR="00E17224">
        <w:rPr>
          <w:rFonts w:ascii="Times New Roman" w:eastAsia="宋体" w:hAnsi="Times New Roman"/>
          <w:sz w:val="24"/>
          <w:szCs w:val="24"/>
        </w:rPr>
        <w:t>earn</w:t>
      </w:r>
      <w:r w:rsidR="00721CA8">
        <w:rPr>
          <w:rFonts w:ascii="Times New Roman" w:eastAsia="宋体" w:hAnsi="Times New Roman"/>
          <w:sz w:val="24"/>
          <w:szCs w:val="24"/>
        </w:rPr>
        <w:t>ed</w:t>
      </w:r>
      <w:r w:rsidR="00965DBB">
        <w:rPr>
          <w:rFonts w:ascii="Times New Roman" w:eastAsia="宋体" w:hAnsi="Times New Roman"/>
          <w:sz w:val="24"/>
          <w:szCs w:val="24"/>
        </w:rPr>
        <w:t xml:space="preserve"> his B</w:t>
      </w:r>
      <w:r w:rsidR="00C64CBF">
        <w:rPr>
          <w:rFonts w:ascii="Times New Roman" w:eastAsia="宋体" w:hAnsi="Times New Roman"/>
          <w:sz w:val="24"/>
          <w:szCs w:val="24"/>
        </w:rPr>
        <w:t>.</w:t>
      </w:r>
      <w:r w:rsidR="00965DBB">
        <w:rPr>
          <w:rFonts w:ascii="Times New Roman" w:eastAsia="宋体" w:hAnsi="Times New Roman"/>
          <w:sz w:val="24"/>
          <w:szCs w:val="24"/>
        </w:rPr>
        <w:t>E</w:t>
      </w:r>
      <w:r w:rsidR="00C64CBF">
        <w:rPr>
          <w:rFonts w:ascii="Times New Roman" w:eastAsia="宋体" w:hAnsi="Times New Roman"/>
          <w:sz w:val="24"/>
          <w:szCs w:val="24"/>
        </w:rPr>
        <w:t>ng</w:t>
      </w:r>
      <w:r w:rsidR="00BD3209">
        <w:rPr>
          <w:rFonts w:ascii="Times New Roman" w:eastAsia="宋体" w:hAnsi="Times New Roman"/>
          <w:sz w:val="24"/>
          <w:szCs w:val="24"/>
        </w:rPr>
        <w:t xml:space="preserve">. </w:t>
      </w:r>
      <w:r w:rsidR="00CC6D0B">
        <w:rPr>
          <w:rFonts w:ascii="Times New Roman" w:eastAsia="宋体" w:hAnsi="Times New Roman"/>
          <w:sz w:val="24"/>
          <w:szCs w:val="24"/>
        </w:rPr>
        <w:t>d</w:t>
      </w:r>
      <w:r w:rsidR="00BD3209">
        <w:rPr>
          <w:rFonts w:ascii="Times New Roman" w:eastAsia="宋体" w:hAnsi="Times New Roman"/>
          <w:sz w:val="24"/>
          <w:szCs w:val="24"/>
        </w:rPr>
        <w:t>egree</w:t>
      </w:r>
      <w:r w:rsidR="00965DBB">
        <w:rPr>
          <w:rFonts w:ascii="Times New Roman" w:eastAsia="宋体" w:hAnsi="Times New Roman"/>
          <w:sz w:val="24"/>
          <w:szCs w:val="24"/>
        </w:rPr>
        <w:t xml:space="preserve"> from Tongji University </w:t>
      </w:r>
      <w:r w:rsidR="009F0345">
        <w:rPr>
          <w:rFonts w:ascii="Times New Roman" w:eastAsia="宋体" w:hAnsi="Times New Roman"/>
          <w:sz w:val="24"/>
          <w:szCs w:val="24"/>
        </w:rPr>
        <w:t xml:space="preserve">and was </w:t>
      </w:r>
      <w:r w:rsidR="00965DBB">
        <w:rPr>
          <w:rFonts w:ascii="Times New Roman" w:eastAsia="宋体" w:hAnsi="Times New Roman"/>
          <w:sz w:val="24"/>
          <w:szCs w:val="24"/>
        </w:rPr>
        <w:t>awar</w:t>
      </w:r>
      <w:r w:rsidR="009F0345">
        <w:rPr>
          <w:rFonts w:ascii="Times New Roman" w:eastAsia="宋体" w:hAnsi="Times New Roman"/>
          <w:sz w:val="24"/>
          <w:szCs w:val="24"/>
        </w:rPr>
        <w:t>d</w:t>
      </w:r>
      <w:r w:rsidR="00965DBB">
        <w:rPr>
          <w:rFonts w:ascii="Times New Roman" w:eastAsia="宋体" w:hAnsi="Times New Roman"/>
          <w:sz w:val="24"/>
          <w:szCs w:val="24"/>
        </w:rPr>
        <w:t xml:space="preserve">ed </w:t>
      </w:r>
      <w:r w:rsidR="00965DBB" w:rsidRPr="00965DBB">
        <w:rPr>
          <w:rFonts w:ascii="Times New Roman" w:eastAsia="宋体" w:hAnsi="Times New Roman"/>
          <w:sz w:val="24"/>
          <w:szCs w:val="24"/>
        </w:rPr>
        <w:t>Shanghai Outstanding Graduate</w:t>
      </w:r>
      <w:r w:rsidR="00965DBB">
        <w:rPr>
          <w:rFonts w:ascii="Times New Roman" w:eastAsia="宋体" w:hAnsi="Times New Roman"/>
          <w:sz w:val="24"/>
          <w:szCs w:val="24"/>
        </w:rPr>
        <w:t>.</w:t>
      </w:r>
      <w:r w:rsidR="00B00EDF">
        <w:rPr>
          <w:rFonts w:ascii="Times New Roman" w:eastAsia="宋体" w:hAnsi="Times New Roman"/>
          <w:sz w:val="24"/>
          <w:szCs w:val="24"/>
        </w:rPr>
        <w:t xml:space="preserve"> </w:t>
      </w:r>
      <w:r w:rsidR="006D6970">
        <w:rPr>
          <w:rFonts w:ascii="Times New Roman" w:eastAsia="宋体" w:hAnsi="Times New Roman"/>
          <w:sz w:val="24"/>
          <w:szCs w:val="24"/>
        </w:rPr>
        <w:t>During</w:t>
      </w:r>
      <w:r w:rsidR="00885EBE">
        <w:rPr>
          <w:rFonts w:ascii="Times New Roman" w:eastAsia="宋体" w:hAnsi="Times New Roman"/>
          <w:sz w:val="24"/>
          <w:szCs w:val="24"/>
        </w:rPr>
        <w:t xml:space="preserve"> 2023 and 2024, </w:t>
      </w:r>
      <w:r w:rsidR="00DB607C">
        <w:rPr>
          <w:rFonts w:ascii="Times New Roman" w:eastAsia="宋体" w:hAnsi="Times New Roman"/>
          <w:sz w:val="24"/>
          <w:szCs w:val="24"/>
        </w:rPr>
        <w:t xml:space="preserve">He </w:t>
      </w:r>
      <w:r w:rsidR="006959D8">
        <w:rPr>
          <w:rFonts w:ascii="Times New Roman" w:eastAsia="宋体" w:hAnsi="Times New Roman"/>
          <w:sz w:val="24"/>
          <w:szCs w:val="24"/>
        </w:rPr>
        <w:t xml:space="preserve">worked as </w:t>
      </w:r>
      <w:r w:rsidR="00B00EDF" w:rsidRPr="00B00EDF">
        <w:rPr>
          <w:rFonts w:ascii="Times New Roman" w:eastAsia="宋体" w:hAnsi="Times New Roman"/>
          <w:sz w:val="24"/>
          <w:szCs w:val="24"/>
        </w:rPr>
        <w:t xml:space="preserve">a visiting PhD researcher at </w:t>
      </w:r>
      <w:r w:rsidR="006959D8">
        <w:rPr>
          <w:rFonts w:ascii="Times New Roman" w:eastAsia="宋体" w:hAnsi="Times New Roman"/>
          <w:sz w:val="24"/>
          <w:szCs w:val="24"/>
        </w:rPr>
        <w:t xml:space="preserve">the University of </w:t>
      </w:r>
      <w:r w:rsidR="00B00EDF" w:rsidRPr="00B00EDF">
        <w:rPr>
          <w:rFonts w:ascii="Times New Roman" w:eastAsia="宋体" w:hAnsi="Times New Roman"/>
          <w:sz w:val="24"/>
          <w:szCs w:val="24"/>
        </w:rPr>
        <w:t>Cambridge</w:t>
      </w:r>
      <w:r w:rsidR="006959D8">
        <w:rPr>
          <w:rFonts w:ascii="Times New Roman" w:eastAsia="宋体" w:hAnsi="Times New Roman"/>
          <w:sz w:val="24"/>
          <w:szCs w:val="24"/>
        </w:rPr>
        <w:t xml:space="preserve"> for one year.</w:t>
      </w:r>
    </w:p>
    <w:p w14:paraId="2AE8B4CE" w14:textId="77777777" w:rsidR="00852863" w:rsidRPr="00B04C2F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04C2F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E</w:t>
      </w: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xperience</w:t>
      </w:r>
    </w:p>
    <w:p w14:paraId="3C6D05A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PhD Researcher, Tongji University, 03/2021 – Present</w:t>
      </w:r>
    </w:p>
    <w:p w14:paraId="3D7F7239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Laboratory Demonstrator, University of Cambridge</w:t>
      </w:r>
      <w:r w:rsidRPr="00B24924">
        <w:rPr>
          <w:rFonts w:ascii="Times New Roman" w:eastAsia="宋体" w:hAnsi="Times New Roman" w:hint="eastAsia"/>
          <w:sz w:val="24"/>
          <w:szCs w:val="24"/>
        </w:rPr>
        <w:t>,</w:t>
      </w:r>
      <w:r w:rsidRPr="00B24924">
        <w:rPr>
          <w:rFonts w:ascii="Times New Roman" w:eastAsia="宋体" w:hAnsi="Times New Roman"/>
          <w:sz w:val="24"/>
          <w:szCs w:val="24"/>
        </w:rPr>
        <w:t xml:space="preserve"> 10/2023 – 03/2024</w:t>
      </w:r>
    </w:p>
    <w:p w14:paraId="5D4DCD45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V</w:t>
      </w:r>
      <w:r w:rsidRPr="00B24924">
        <w:rPr>
          <w:rFonts w:ascii="Times New Roman" w:eastAsia="宋体" w:hAnsi="Times New Roman"/>
          <w:sz w:val="24"/>
          <w:szCs w:val="24"/>
        </w:rPr>
        <w:t>isiting PhD Researcher, University of Cambridge, 04/2023 – 03/2024</w:t>
      </w:r>
    </w:p>
    <w:p w14:paraId="0CC8C4B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Research Intern, Zhejiang Scientific Research Institute of Transport, 08/2022</w:t>
      </w:r>
    </w:p>
    <w:p w14:paraId="0D300CA8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A</w:t>
      </w:r>
      <w:r w:rsidRPr="00B24924">
        <w:rPr>
          <w:rFonts w:ascii="Times New Roman" w:eastAsia="宋体" w:hAnsi="Times New Roman"/>
          <w:sz w:val="24"/>
          <w:szCs w:val="24"/>
        </w:rPr>
        <w:t>dministrative Assistant, Tongji University, 09/2019 – 02/2021</w:t>
      </w:r>
    </w:p>
    <w:p w14:paraId="076250E4" w14:textId="77777777" w:rsidR="00852863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Graduate Student, Tongji University, 09/2019 – 02/2021</w:t>
      </w:r>
    </w:p>
    <w:p w14:paraId="6EA7F7C3" w14:textId="39DC82A1" w:rsidR="00F25FCC" w:rsidRPr="00B24924" w:rsidRDefault="00AF1458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 xml:space="preserve">Engineering Intern, </w:t>
      </w:r>
      <w:r w:rsidRPr="00AF1458">
        <w:rPr>
          <w:rFonts w:ascii="Times New Roman" w:eastAsia="宋体" w:hAnsi="Times New Roman"/>
          <w:sz w:val="24"/>
          <w:szCs w:val="24"/>
        </w:rPr>
        <w:t>Shanghai Tunnel Engineering Co., Ltd.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B24924">
        <w:rPr>
          <w:rFonts w:ascii="Times New Roman" w:eastAsia="宋体" w:hAnsi="Times New Roman"/>
          <w:sz w:val="24"/>
          <w:szCs w:val="24"/>
        </w:rPr>
        <w:t>0</w:t>
      </w:r>
      <w:r>
        <w:rPr>
          <w:rFonts w:ascii="Times New Roman" w:eastAsia="宋体" w:hAnsi="Times New Roman" w:hint="eastAsia"/>
          <w:sz w:val="24"/>
          <w:szCs w:val="24"/>
        </w:rPr>
        <w:t>7</w:t>
      </w:r>
      <w:r w:rsidRPr="00B24924">
        <w:rPr>
          <w:rFonts w:ascii="Times New Roman" w:eastAsia="宋体" w:hAnsi="Times New Roman"/>
          <w:sz w:val="24"/>
          <w:szCs w:val="24"/>
        </w:rPr>
        <w:t>/201</w:t>
      </w:r>
      <w:r>
        <w:rPr>
          <w:rFonts w:ascii="Times New Roman" w:eastAsia="宋体" w:hAnsi="Times New Roman" w:hint="eastAsia"/>
          <w:sz w:val="24"/>
          <w:szCs w:val="24"/>
        </w:rPr>
        <w:t>8</w:t>
      </w:r>
      <w:r w:rsidRPr="00B24924">
        <w:rPr>
          <w:rFonts w:ascii="Times New Roman" w:eastAsia="宋体" w:hAnsi="Times New Roman"/>
          <w:sz w:val="24"/>
          <w:szCs w:val="24"/>
        </w:rPr>
        <w:t xml:space="preserve"> – </w:t>
      </w:r>
      <w:r>
        <w:rPr>
          <w:rFonts w:ascii="Times New Roman" w:eastAsia="宋体" w:hAnsi="Times New Roman" w:hint="eastAsia"/>
          <w:sz w:val="24"/>
          <w:szCs w:val="24"/>
        </w:rPr>
        <w:t>08</w:t>
      </w:r>
      <w:r w:rsidRPr="00B24924">
        <w:rPr>
          <w:rFonts w:ascii="Times New Roman" w:eastAsia="宋体" w:hAnsi="Times New Roman"/>
          <w:sz w:val="24"/>
          <w:szCs w:val="24"/>
        </w:rPr>
        <w:t>/20</w:t>
      </w:r>
      <w:r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E</w:t>
      </w:r>
      <w:r w:rsidRPr="00257416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du</w:t>
      </w: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cation</w:t>
      </w:r>
    </w:p>
    <w:p w14:paraId="02708B35" w14:textId="070B17DB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PhD in Engineering, 03/2021 – Present</w:t>
      </w:r>
    </w:p>
    <w:p w14:paraId="4F9EE534" w14:textId="21D98867" w:rsidR="00DF5A15" w:rsidRPr="00EA2464" w:rsidRDefault="00DF5A15" w:rsidP="00DF5A1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Supervisor: Xiongyao Xie</w:t>
      </w:r>
    </w:p>
    <w:p w14:paraId="3299314B" w14:textId="212C1C63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University of Cambridge, PhD in Engineering, 04/2023 – 03/2024</w:t>
      </w:r>
    </w:p>
    <w:p w14:paraId="3449D01E" w14:textId="6BA5EE73" w:rsidR="009944B5" w:rsidRPr="00EA2464" w:rsidRDefault="009944B5" w:rsidP="009944B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Brian Sheil</w:t>
      </w:r>
    </w:p>
    <w:p w14:paraId="3A04D733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Master of Engineering, 09/2019 – 02/2021</w:t>
      </w:r>
    </w:p>
    <w:p w14:paraId="66C09EE9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Bachelor of Engineering, 09/2015 – 07/2019</w:t>
      </w:r>
    </w:p>
    <w:p w14:paraId="069D3341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Putian No. 1 Middle School of Fujian Province, 09/2012 – 07/2015</w:t>
      </w:r>
    </w:p>
    <w:p w14:paraId="57C3F996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Honors &amp; Awards</w:t>
      </w:r>
    </w:p>
    <w:p w14:paraId="144AD972" w14:textId="4F1D8718" w:rsidR="00852863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Scholarship Council Scholarship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45B38D8A" w:rsidR="00DD14CA" w:rsidRPr="009D00BE" w:rsidRDefault="00DD14CA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D14CA">
        <w:rPr>
          <w:rFonts w:ascii="Times New Roman" w:eastAsia="宋体" w:hAnsi="Times New Roman"/>
          <w:sz w:val="24"/>
          <w:szCs w:val="24"/>
        </w:rPr>
        <w:t>Engineering Construction Science and Technology Progress Award, Second Prize</w:t>
      </w:r>
      <w:r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168497C0" w14:textId="2714DB8C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Shanghai Outstanding Graduat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77BE501A" w14:textId="1122DA0B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National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10EF9822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National Zhou Peiyuan Competition on Mechanics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 w:rsidR="00E85A67" w:rsidRPr="009D00BE">
        <w:rPr>
          <w:rFonts w:ascii="Times New Roman" w:eastAsia="宋体" w:hAnsi="Times New Roman"/>
          <w:sz w:val="24"/>
          <w:szCs w:val="24"/>
        </w:rPr>
        <w:t>Second Priz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4F8F4B35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Fl</w:t>
      </w:r>
      <w:r w:rsidRPr="009D00BE">
        <w:rPr>
          <w:rFonts w:ascii="Times New Roman" w:eastAsia="宋体" w:hAnsi="Times New Roman" w:hint="eastAsia"/>
          <w:sz w:val="24"/>
          <w:szCs w:val="24"/>
        </w:rPr>
        <w:t>uor</w:t>
      </w:r>
      <w:r w:rsidRPr="009D00BE">
        <w:rPr>
          <w:rFonts w:ascii="Times New Roman" w:eastAsia="宋体" w:hAnsi="Times New Roman"/>
          <w:sz w:val="24"/>
          <w:szCs w:val="24"/>
        </w:rPr>
        <w:t xml:space="preserve">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76D6280D" w:rsidR="002F7CE8" w:rsidRDefault="00852863" w:rsidP="00267F4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C1AD2">
        <w:rPr>
          <w:rFonts w:ascii="Times New Roman" w:eastAsia="宋体" w:hAnsi="Times New Roman"/>
          <w:sz w:val="24"/>
          <w:szCs w:val="24"/>
        </w:rPr>
        <w:t>Xu Aqiong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10CB7B87" w14:textId="77777777" w:rsidR="002F7CE8" w:rsidRDefault="002F7CE8">
      <w:pPr>
        <w:widowControl/>
        <w:jc w:val="left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0DFB05D2" w14:textId="77777777" w:rsidR="00677806" w:rsidRPr="002F7CE8" w:rsidRDefault="00677806" w:rsidP="00883EB9">
      <w:pPr>
        <w:rPr>
          <w:rFonts w:ascii="Times New Roman" w:eastAsia="宋体" w:hAnsi="Times New Roman"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lastRenderedPageBreak/>
        <w:t>Pub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lications</w:t>
      </w:r>
    </w:p>
    <w:p w14:paraId="3FB29764" w14:textId="6E880A86" w:rsidR="00677806" w:rsidRPr="002030B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Journal Papers</w:t>
      </w:r>
      <w:r w:rsidR="009C5300"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>APA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  <w:r w:rsidR="009C5300"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S</w:t>
      </w:r>
      <w:r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>CIE, EI, CSCD, PKU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</w:p>
    <w:p w14:paraId="4166B43D" w14:textId="54FEA8C0" w:rsidR="0067780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1D90">
        <w:rPr>
          <w:rFonts w:ascii="Times New Roman" w:eastAsia="宋体" w:hAnsi="Times New Roman"/>
          <w:sz w:val="24"/>
          <w:szCs w:val="24"/>
        </w:rPr>
        <w:t>Lin, W., Sheil, B., Zhang, P., Zhou, B., Wang, C., &amp; Xie, X. (2024). Seg2Tunnel: A hierarchical point cloud dataset and benchmarks for segmentation of segmental tunnel linings. Tunnelling and Underground Space Technology, 147, 105735. https://doi.org/10.1016/j.tust.2024.105735</w:t>
      </w:r>
      <w:r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 xml:space="preserve"> (SCIE)</w:t>
      </w:r>
    </w:p>
    <w:p w14:paraId="1C1D6AFE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11EC5">
        <w:rPr>
          <w:rFonts w:ascii="Times New Roman" w:eastAsia="宋体" w:hAnsi="Times New Roman"/>
          <w:sz w:val="24"/>
          <w:szCs w:val="24"/>
        </w:rPr>
        <w:t>Li, K., Xie, X., Zhou, B., Huang, C., Lin, W., Zhou, Y., &amp; Wang, C. (2024). Thickness regression for backfill grouting of shield tunnels based on GPR data and CatBoost &amp; BO-TPE: A full-scale model test study. Underground Space, 17, 100–119. https://doi.org/10.1016/j.undsp.2023.10.003</w:t>
      </w:r>
      <w:r w:rsidRPr="00013A92">
        <w:rPr>
          <w:rFonts w:ascii="Times New Roman" w:eastAsia="宋体" w:hAnsi="Times New Roman"/>
          <w:sz w:val="24"/>
          <w:szCs w:val="24"/>
        </w:rPr>
        <w:t>. (SCIE)</w:t>
      </w:r>
    </w:p>
    <w:p w14:paraId="2F9E5C27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Xie, X., Cao, Y., &amp; Zhang, Y. (2023). A novel back-analysis approach for the external loads on shield tunnel lining in service based on monitored deformation. Structural Control and Health Monitoring, 2023, 8128701. https://doi.org/10.1155/2023/8128701. (SCIE)</w:t>
      </w:r>
    </w:p>
    <w:p w14:paraId="694221C0" w14:textId="0EE2D423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</w:t>
      </w:r>
      <w:r w:rsidR="005D543A">
        <w:rPr>
          <w:rFonts w:ascii="Times New Roman" w:eastAsia="宋体" w:hAnsi="Times New Roman" w:hint="eastAsia"/>
          <w:sz w:val="24"/>
          <w:szCs w:val="24"/>
        </w:rPr>
        <w:t>.</w:t>
      </w:r>
      <w:r w:rsidRPr="00013A92">
        <w:rPr>
          <w:rFonts w:ascii="Times New Roman" w:eastAsia="宋体" w:hAnsi="Times New Roman"/>
          <w:sz w:val="24"/>
          <w:szCs w:val="24"/>
        </w:rPr>
        <w:t xml:space="preserve"> (SCIE)</w:t>
      </w:r>
    </w:p>
    <w:p w14:paraId="2915BDEF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周彪</w:t>
      </w:r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r w:rsidRPr="00013A92">
        <w:rPr>
          <w:rFonts w:ascii="Times New Roman" w:eastAsia="宋体" w:hAnsi="Times New Roman"/>
          <w:sz w:val="24"/>
          <w:szCs w:val="24"/>
        </w:rPr>
        <w:t>谢雄耀</w:t>
      </w:r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>, 25(3), 150–155. https://doi.org/10.16037/j.1007-869x.2022.03.032. (PKU)</w:t>
      </w:r>
    </w:p>
    <w:p w14:paraId="422444FA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周彪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04F047A0" w:rsidR="00677806" w:rsidRPr="0046106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C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onference Papers</w:t>
      </w:r>
    </w:p>
    <w:p w14:paraId="06532820" w14:textId="10F871EF" w:rsidR="00901191" w:rsidRDefault="0090119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01191">
        <w:rPr>
          <w:rFonts w:ascii="Times New Roman" w:eastAsia="宋体" w:hAnsi="Times New Roman"/>
          <w:sz w:val="24"/>
          <w:szCs w:val="24"/>
        </w:rPr>
        <w:t>Lin, W., Sheil, B., Xie, X., Zhang, Y., &amp; Cao, Y. (2024). Semantic segmentation of large-scale segmental lining point clouds using 3D deep learning. GeoShanghai International Conference 2024, 012026. https://doi.org/10.1088/1755-1315/1337/1/01202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460DAECB" w14:textId="2637A921" w:rsidR="005F4B85" w:rsidRDefault="0069752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97521">
        <w:rPr>
          <w:rFonts w:ascii="Times New Roman" w:eastAsia="宋体" w:hAnsi="Times New Roman"/>
          <w:sz w:val="24"/>
          <w:szCs w:val="24"/>
        </w:rPr>
        <w:t>Lin, W., Sheil, B., Xie, X., Li, K., &amp; Niu, G. (2024). Segment segmentation of tunnel ring point clouds using 3D deep learning. World Tunnel Congress 2024, 3059–3066. https://doi.org/10.1201/9781003495505-40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5FAF07B9" w14:textId="40601F85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</w:t>
      </w:r>
    </w:p>
    <w:p w14:paraId="58C83593" w14:textId="48093658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 xml:space="preserve">Lin, W., Xie, X.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</w:t>
      </w:r>
      <w:r w:rsidRPr="00651AE8">
        <w:rPr>
          <w:rFonts w:ascii="Times New Roman" w:eastAsia="宋体" w:hAnsi="Times New Roman"/>
          <w:sz w:val="24"/>
          <w:szCs w:val="24"/>
        </w:rPr>
        <w:lastRenderedPageBreak/>
        <w:t>Development and Utilization Forum (ICHCE), 1042–1047. https://doi.org/10.1109/ICHCE57331.2022.10042697.</w:t>
      </w:r>
    </w:p>
    <w:p w14:paraId="490D9181" w14:textId="2632CDDB" w:rsidR="00677806" w:rsidRPr="00AF6B5A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atents</w:t>
      </w:r>
      <w:r w:rsidR="00726016"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发明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,</w:t>
      </w:r>
      <w:r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实用新型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  <w:r w:rsidR="00726016"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授权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,</w:t>
      </w:r>
      <w:r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公开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</w:p>
    <w:p w14:paraId="2893D45C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公开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4A46A6BC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137767EC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66DA723E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655DA67D" w14:textId="77777777" w:rsidR="00677806" w:rsidRPr="00C82E41" w:rsidRDefault="0067780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So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ftware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107BC1B3" w:rsidR="005C607D" w:rsidRPr="002F7CE8" w:rsidRDefault="005C607D" w:rsidP="005C607D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Ac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tivit</w:t>
      </w:r>
      <w:r w:rsidR="00055EE7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ies</w:t>
      </w:r>
    </w:p>
    <w:p w14:paraId="3905DD33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sentations</w:t>
      </w:r>
    </w:p>
    <w:p w14:paraId="4A380054" w14:textId="5BF6AE93" w:rsidR="00D44A37" w:rsidRDefault="00D44A37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44A37">
        <w:rPr>
          <w:rFonts w:ascii="Times New Roman" w:eastAsia="宋体" w:hAnsi="Times New Roman"/>
          <w:sz w:val="24"/>
          <w:szCs w:val="24"/>
        </w:rPr>
        <w:t xml:space="preserve">Computer </w:t>
      </w:r>
      <w:r>
        <w:rPr>
          <w:rFonts w:ascii="Times New Roman" w:eastAsia="宋体" w:hAnsi="Times New Roman" w:hint="eastAsia"/>
          <w:sz w:val="24"/>
          <w:szCs w:val="24"/>
        </w:rPr>
        <w:t>v</w:t>
      </w:r>
      <w:r w:rsidRPr="00D44A37">
        <w:rPr>
          <w:rFonts w:ascii="Times New Roman" w:eastAsia="宋体" w:hAnsi="Times New Roman"/>
          <w:sz w:val="24"/>
          <w:szCs w:val="24"/>
        </w:rPr>
        <w:t xml:space="preserve">ision for th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D44A37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t</w:t>
      </w:r>
      <w:r w:rsidRPr="00D44A37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D44A37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D44A37">
        <w:rPr>
          <w:rFonts w:ascii="Times New Roman" w:eastAsia="宋体" w:hAnsi="Times New Roman"/>
          <w:sz w:val="24"/>
          <w:szCs w:val="24"/>
        </w:rPr>
        <w:t xml:space="preserve">louds: Dataset and 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 w:rsidRPr="00D44A37">
        <w:rPr>
          <w:rFonts w:ascii="Times New Roman" w:eastAsia="宋体" w:hAnsi="Times New Roman"/>
          <w:sz w:val="24"/>
          <w:szCs w:val="24"/>
        </w:rPr>
        <w:t>etwork</w:t>
      </w:r>
      <w:r w:rsidR="0066202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4007F5" w:rsidRPr="00697521">
        <w:rPr>
          <w:rFonts w:ascii="Times New Roman" w:eastAsia="宋体" w:hAnsi="Times New Roman"/>
          <w:sz w:val="24"/>
          <w:szCs w:val="24"/>
        </w:rPr>
        <w:t>World Tunnel Congress 2024</w:t>
      </w:r>
      <w:r w:rsidR="00B108B5">
        <w:rPr>
          <w:rFonts w:ascii="Times New Roman" w:eastAsia="宋体" w:hAnsi="Times New Roman" w:hint="eastAsia"/>
          <w:sz w:val="24"/>
          <w:szCs w:val="24"/>
        </w:rPr>
        <w:t>, Shenzhen, 24/04/2024</w:t>
      </w:r>
    </w:p>
    <w:p w14:paraId="3103B469" w14:textId="2472266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076C0C16" w14:textId="77777777" w:rsidR="005C607D" w:rsidRPr="00DF6AD7" w:rsidRDefault="005C607D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osters</w:t>
      </w:r>
    </w:p>
    <w:p w14:paraId="57186FB3" w14:textId="77777777" w:rsidR="005C607D" w:rsidRDefault="005C607D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views</w:t>
      </w:r>
    </w:p>
    <w:p w14:paraId="1847A493" w14:textId="6A397704" w:rsidR="005C607D" w:rsidRDefault="005C607D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</w:t>
      </w:r>
      <w:r w:rsidR="00485680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 xml:space="preserve">3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42C0A35B" w14:textId="6FF09DC9" w:rsidR="008C3C31" w:rsidRPr="002F7CE8" w:rsidRDefault="007D5852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S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upervision</w:t>
      </w:r>
    </w:p>
    <w:p w14:paraId="09573805" w14:textId="1E63BADA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Research on intelligent early warning technology for parametric construction of deep foundation pit in soft soil in Shanghai</w:t>
      </w:r>
    </w:p>
    <w:p w14:paraId="720CBE40" w14:textId="13E2BED3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Z</w:t>
      </w:r>
      <w:r>
        <w:rPr>
          <w:rFonts w:ascii="Times New Roman" w:eastAsia="宋体" w:hAnsi="Times New Roman"/>
          <w:sz w:val="24"/>
          <w:szCs w:val="24"/>
        </w:rPr>
        <w:t>eyu Wu, Tongji University, Bachelor thesis, 2023</w:t>
      </w:r>
    </w:p>
    <w:p w14:paraId="52D2E51A" w14:textId="54906D84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6DEBA46B" w14:textId="7CE22539" w:rsidR="007D5852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040F90CA" w14:textId="77777777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Ultra-long underground expressway air-ground fusion refinement intelligent measurement and control technology</w:t>
      </w:r>
    </w:p>
    <w:p w14:paraId="643248DB" w14:textId="77777777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lastRenderedPageBreak/>
        <w:t>M</w:t>
      </w:r>
      <w:r>
        <w:rPr>
          <w:rFonts w:ascii="Times New Roman" w:eastAsia="宋体" w:hAnsi="Times New Roman"/>
          <w:sz w:val="24"/>
          <w:szCs w:val="24"/>
        </w:rPr>
        <w:t>eitao Zou, Tongji University, Bachelor thesis, 2022</w:t>
      </w:r>
    </w:p>
    <w:p w14:paraId="46426889" w14:textId="77777777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7CB11F57" w14:textId="760606EF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58D6887" w14:textId="10356428" w:rsidR="00DA3516" w:rsidRPr="002F7CE8" w:rsidRDefault="00070653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Grant</w:t>
      </w:r>
      <w:r w:rsidR="00DA3516"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s</w:t>
      </w:r>
    </w:p>
    <w:p w14:paraId="2CEFE99F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I</w:t>
      </w:r>
    </w:p>
    <w:p w14:paraId="259C25BC" w14:textId="4EF7A50A" w:rsidR="00DA3516" w:rsidRPr="00282DB1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China Scholarship Council [202206260174</w:t>
      </w:r>
      <w:r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4/2023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761595EF" w14:textId="72674E0D" w:rsidR="00DA3516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A7F66">
        <w:rPr>
          <w:rFonts w:ascii="Times New Roman" w:eastAsia="宋体" w:hAnsi="Times New Roman"/>
          <w:sz w:val="24"/>
          <w:szCs w:val="24"/>
        </w:rPr>
        <w:t>Shanghai Municipal Education Commission</w:t>
      </w:r>
      <w:r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 xml:space="preserve">2017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Re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searcher</w:t>
      </w:r>
    </w:p>
    <w:p w14:paraId="07EBB486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5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787928A1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2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B18B248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D7C4F7E" w14:textId="77777777" w:rsidR="00DA3516" w:rsidRPr="00F577E1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3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05027EBA" w14:textId="77777777" w:rsidR="00DA3516" w:rsidRPr="00C938BB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0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BC452E7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3784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5AD3DA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0380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2226843" w14:textId="77777777" w:rsidR="00DA3516" w:rsidRPr="008D29FF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</w:t>
      </w:r>
      <w:r w:rsidRPr="00C81EF6">
        <w:rPr>
          <w:rFonts w:ascii="Times New Roman" w:eastAsia="宋体" w:hAnsi="Times New Roman"/>
          <w:sz w:val="24"/>
          <w:szCs w:val="24"/>
        </w:rPr>
        <w:t>5197843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1D06A836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2DZ1203004]</w:t>
      </w:r>
    </w:p>
    <w:p w14:paraId="236FD93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0DZ1202004]</w:t>
      </w:r>
    </w:p>
    <w:p w14:paraId="14EDC6CA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</w:t>
      </w:r>
      <w:r w:rsidRPr="00715746">
        <w:rPr>
          <w:rFonts w:ascii="Times New Roman" w:eastAsia="宋体" w:hAnsi="Times New Roman"/>
          <w:sz w:val="24"/>
          <w:szCs w:val="24"/>
        </w:rPr>
        <w:t>2017SHZDZX02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epartment of Transport of Yunnan Province [2021-7]</w:t>
      </w:r>
    </w:p>
    <w:p w14:paraId="0F80CBB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</w:t>
      </w:r>
      <w:r w:rsidRPr="005249B4">
        <w:rPr>
          <w:rFonts w:ascii="Times New Roman" w:eastAsia="宋体" w:hAnsi="Times New Roman"/>
          <w:sz w:val="24"/>
          <w:szCs w:val="24"/>
        </w:rPr>
        <w:t>52090W23000B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52090W220001]</w:t>
      </w:r>
    </w:p>
    <w:p w14:paraId="3718EE5E" w14:textId="1C2A5047" w:rsidR="00DA3516" w:rsidRPr="006E0E6F" w:rsidRDefault="00DA3516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E0E6F">
        <w:rPr>
          <w:rFonts w:ascii="Times New Roman" w:eastAsia="宋体" w:hAnsi="Times New Roman"/>
          <w:sz w:val="24"/>
          <w:szCs w:val="24"/>
        </w:rPr>
        <w:t xml:space="preserve">Guangzhou Metro Design &amp; Research Institute Co., Ltd. </w:t>
      </w:r>
      <w:r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B8533C" w14:textId="77777777" w:rsidR="00ED29ED" w:rsidRDefault="00ED29ED" w:rsidP="000F2CC4">
      <w:r>
        <w:separator/>
      </w:r>
    </w:p>
  </w:endnote>
  <w:endnote w:type="continuationSeparator" w:id="0">
    <w:p w14:paraId="03D646B4" w14:textId="77777777" w:rsidR="00ED29ED" w:rsidRDefault="00ED29ED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05D2D7" w14:textId="77777777" w:rsidR="00ED29ED" w:rsidRDefault="00ED29ED" w:rsidP="000F2CC4">
      <w:r>
        <w:separator/>
      </w:r>
    </w:p>
  </w:footnote>
  <w:footnote w:type="continuationSeparator" w:id="0">
    <w:p w14:paraId="49B27B9B" w14:textId="77777777" w:rsidR="00ED29ED" w:rsidRDefault="00ED29ED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538124058">
    <w:abstractNumId w:val="14"/>
  </w:num>
  <w:num w:numId="2" w16cid:durableId="1212309868">
    <w:abstractNumId w:val="2"/>
  </w:num>
  <w:num w:numId="3" w16cid:durableId="714621307">
    <w:abstractNumId w:val="8"/>
  </w:num>
  <w:num w:numId="4" w16cid:durableId="1708409240">
    <w:abstractNumId w:val="10"/>
  </w:num>
  <w:num w:numId="5" w16cid:durableId="1949778407">
    <w:abstractNumId w:val="3"/>
  </w:num>
  <w:num w:numId="6" w16cid:durableId="1927692030">
    <w:abstractNumId w:val="11"/>
  </w:num>
  <w:num w:numId="7" w16cid:durableId="2105152775">
    <w:abstractNumId w:val="12"/>
  </w:num>
  <w:num w:numId="8" w16cid:durableId="1773670425">
    <w:abstractNumId w:val="4"/>
  </w:num>
  <w:num w:numId="9" w16cid:durableId="1970933934">
    <w:abstractNumId w:val="13"/>
  </w:num>
  <w:num w:numId="10" w16cid:durableId="1289438268">
    <w:abstractNumId w:val="1"/>
  </w:num>
  <w:num w:numId="11" w16cid:durableId="688457877">
    <w:abstractNumId w:val="5"/>
  </w:num>
  <w:num w:numId="12" w16cid:durableId="1086268810">
    <w:abstractNumId w:val="15"/>
  </w:num>
  <w:num w:numId="13" w16cid:durableId="2097482210">
    <w:abstractNumId w:val="9"/>
  </w:num>
  <w:num w:numId="14" w16cid:durableId="1669862735">
    <w:abstractNumId w:val="0"/>
  </w:num>
  <w:num w:numId="15" w16cid:durableId="1996060606">
    <w:abstractNumId w:val="7"/>
  </w:num>
  <w:num w:numId="16" w16cid:durableId="11941553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MasFAHsZGPUtAAAA"/>
  </w:docVars>
  <w:rsids>
    <w:rsidRoot w:val="0065334A"/>
    <w:rsid w:val="000014F6"/>
    <w:rsid w:val="00001658"/>
    <w:rsid w:val="00001D58"/>
    <w:rsid w:val="000129F3"/>
    <w:rsid w:val="00013A92"/>
    <w:rsid w:val="00025D97"/>
    <w:rsid w:val="000335F0"/>
    <w:rsid w:val="00033CA5"/>
    <w:rsid w:val="0003492F"/>
    <w:rsid w:val="000379DD"/>
    <w:rsid w:val="00037D3C"/>
    <w:rsid w:val="00042B1C"/>
    <w:rsid w:val="00055EE7"/>
    <w:rsid w:val="00055FC4"/>
    <w:rsid w:val="00056C38"/>
    <w:rsid w:val="00057FBC"/>
    <w:rsid w:val="000612F7"/>
    <w:rsid w:val="00065790"/>
    <w:rsid w:val="00070653"/>
    <w:rsid w:val="00073B51"/>
    <w:rsid w:val="00074CBE"/>
    <w:rsid w:val="000756C3"/>
    <w:rsid w:val="00075E7F"/>
    <w:rsid w:val="000828C3"/>
    <w:rsid w:val="00083905"/>
    <w:rsid w:val="00087250"/>
    <w:rsid w:val="00095A4A"/>
    <w:rsid w:val="000A3F38"/>
    <w:rsid w:val="000B21BF"/>
    <w:rsid w:val="000B705F"/>
    <w:rsid w:val="000B72DF"/>
    <w:rsid w:val="000C5A85"/>
    <w:rsid w:val="000D0818"/>
    <w:rsid w:val="000D255B"/>
    <w:rsid w:val="000D4D01"/>
    <w:rsid w:val="000D6110"/>
    <w:rsid w:val="000F2CC4"/>
    <w:rsid w:val="000F3900"/>
    <w:rsid w:val="000F6F5E"/>
    <w:rsid w:val="00105EE1"/>
    <w:rsid w:val="00106150"/>
    <w:rsid w:val="001124AB"/>
    <w:rsid w:val="00112C1E"/>
    <w:rsid w:val="00113AC7"/>
    <w:rsid w:val="0011411B"/>
    <w:rsid w:val="00124D6F"/>
    <w:rsid w:val="001257A8"/>
    <w:rsid w:val="00125F27"/>
    <w:rsid w:val="00127182"/>
    <w:rsid w:val="00131767"/>
    <w:rsid w:val="00141442"/>
    <w:rsid w:val="00146081"/>
    <w:rsid w:val="00150D2F"/>
    <w:rsid w:val="00152B73"/>
    <w:rsid w:val="00156F61"/>
    <w:rsid w:val="0015752F"/>
    <w:rsid w:val="00161261"/>
    <w:rsid w:val="00180601"/>
    <w:rsid w:val="00183CB8"/>
    <w:rsid w:val="001854A8"/>
    <w:rsid w:val="001A17C3"/>
    <w:rsid w:val="001A2F46"/>
    <w:rsid w:val="001B462E"/>
    <w:rsid w:val="001B5783"/>
    <w:rsid w:val="001B5790"/>
    <w:rsid w:val="001C1A7C"/>
    <w:rsid w:val="001D08D0"/>
    <w:rsid w:val="001D1305"/>
    <w:rsid w:val="001D3A6C"/>
    <w:rsid w:val="001F2356"/>
    <w:rsid w:val="001F314A"/>
    <w:rsid w:val="001F48BD"/>
    <w:rsid w:val="00201D81"/>
    <w:rsid w:val="002030B7"/>
    <w:rsid w:val="0020419F"/>
    <w:rsid w:val="00205519"/>
    <w:rsid w:val="002067E0"/>
    <w:rsid w:val="00207AFC"/>
    <w:rsid w:val="00216643"/>
    <w:rsid w:val="002269C1"/>
    <w:rsid w:val="002359D9"/>
    <w:rsid w:val="00242856"/>
    <w:rsid w:val="00245A17"/>
    <w:rsid w:val="00250F27"/>
    <w:rsid w:val="002555FD"/>
    <w:rsid w:val="00257416"/>
    <w:rsid w:val="0027262E"/>
    <w:rsid w:val="002814D6"/>
    <w:rsid w:val="0028235A"/>
    <w:rsid w:val="00282DB1"/>
    <w:rsid w:val="00291258"/>
    <w:rsid w:val="00296636"/>
    <w:rsid w:val="002A3279"/>
    <w:rsid w:val="002B6548"/>
    <w:rsid w:val="002C7F17"/>
    <w:rsid w:val="002D33C0"/>
    <w:rsid w:val="002D78EA"/>
    <w:rsid w:val="002E0891"/>
    <w:rsid w:val="002E146C"/>
    <w:rsid w:val="002E5F4F"/>
    <w:rsid w:val="002E7C8B"/>
    <w:rsid w:val="002F0454"/>
    <w:rsid w:val="002F5A27"/>
    <w:rsid w:val="002F7CE8"/>
    <w:rsid w:val="00302B7E"/>
    <w:rsid w:val="00305A3A"/>
    <w:rsid w:val="00312A6F"/>
    <w:rsid w:val="0033221B"/>
    <w:rsid w:val="0033360F"/>
    <w:rsid w:val="00343E18"/>
    <w:rsid w:val="00344E10"/>
    <w:rsid w:val="0034530B"/>
    <w:rsid w:val="0036296A"/>
    <w:rsid w:val="00364122"/>
    <w:rsid w:val="00373E79"/>
    <w:rsid w:val="00384320"/>
    <w:rsid w:val="00391623"/>
    <w:rsid w:val="00391F4D"/>
    <w:rsid w:val="00394285"/>
    <w:rsid w:val="003A1917"/>
    <w:rsid w:val="003A7F66"/>
    <w:rsid w:val="003B2816"/>
    <w:rsid w:val="003C3F6E"/>
    <w:rsid w:val="003D524A"/>
    <w:rsid w:val="003D603D"/>
    <w:rsid w:val="003F61CA"/>
    <w:rsid w:val="003F6708"/>
    <w:rsid w:val="004007F5"/>
    <w:rsid w:val="00411932"/>
    <w:rsid w:val="00412059"/>
    <w:rsid w:val="00412B27"/>
    <w:rsid w:val="004132D6"/>
    <w:rsid w:val="00427A56"/>
    <w:rsid w:val="004303BA"/>
    <w:rsid w:val="00431791"/>
    <w:rsid w:val="00431CDE"/>
    <w:rsid w:val="0043561F"/>
    <w:rsid w:val="00445596"/>
    <w:rsid w:val="004500A2"/>
    <w:rsid w:val="00461067"/>
    <w:rsid w:val="004670D0"/>
    <w:rsid w:val="004703A2"/>
    <w:rsid w:val="00470A15"/>
    <w:rsid w:val="0047722C"/>
    <w:rsid w:val="00481D5B"/>
    <w:rsid w:val="004840B9"/>
    <w:rsid w:val="00485680"/>
    <w:rsid w:val="004903BA"/>
    <w:rsid w:val="0049284D"/>
    <w:rsid w:val="00493F92"/>
    <w:rsid w:val="004B4D38"/>
    <w:rsid w:val="004D00DD"/>
    <w:rsid w:val="004D1CF7"/>
    <w:rsid w:val="004E2820"/>
    <w:rsid w:val="004E5C22"/>
    <w:rsid w:val="004E7861"/>
    <w:rsid w:val="004E7C5D"/>
    <w:rsid w:val="00501792"/>
    <w:rsid w:val="00511BD1"/>
    <w:rsid w:val="00511EC5"/>
    <w:rsid w:val="00512225"/>
    <w:rsid w:val="00512301"/>
    <w:rsid w:val="0051368C"/>
    <w:rsid w:val="0051382C"/>
    <w:rsid w:val="005153E1"/>
    <w:rsid w:val="005249B4"/>
    <w:rsid w:val="00530CBC"/>
    <w:rsid w:val="00535F34"/>
    <w:rsid w:val="00544996"/>
    <w:rsid w:val="00545459"/>
    <w:rsid w:val="0055487D"/>
    <w:rsid w:val="00557669"/>
    <w:rsid w:val="00562F41"/>
    <w:rsid w:val="00570194"/>
    <w:rsid w:val="00575A03"/>
    <w:rsid w:val="00576DB2"/>
    <w:rsid w:val="00581AC4"/>
    <w:rsid w:val="00585AEE"/>
    <w:rsid w:val="005901E6"/>
    <w:rsid w:val="005A1BD8"/>
    <w:rsid w:val="005B1D4E"/>
    <w:rsid w:val="005B5DCC"/>
    <w:rsid w:val="005C0865"/>
    <w:rsid w:val="005C607D"/>
    <w:rsid w:val="005D0B98"/>
    <w:rsid w:val="005D543A"/>
    <w:rsid w:val="005D7FD3"/>
    <w:rsid w:val="005E3D4E"/>
    <w:rsid w:val="005E4D02"/>
    <w:rsid w:val="005E5B64"/>
    <w:rsid w:val="005E5F69"/>
    <w:rsid w:val="005F1D46"/>
    <w:rsid w:val="005F285E"/>
    <w:rsid w:val="005F3B96"/>
    <w:rsid w:val="005F4B85"/>
    <w:rsid w:val="00602D10"/>
    <w:rsid w:val="00603A81"/>
    <w:rsid w:val="00610ADF"/>
    <w:rsid w:val="0061193B"/>
    <w:rsid w:val="00612990"/>
    <w:rsid w:val="006160F2"/>
    <w:rsid w:val="00616584"/>
    <w:rsid w:val="006173F4"/>
    <w:rsid w:val="00622322"/>
    <w:rsid w:val="00623B4F"/>
    <w:rsid w:val="006338B2"/>
    <w:rsid w:val="006339DA"/>
    <w:rsid w:val="00641F77"/>
    <w:rsid w:val="00644013"/>
    <w:rsid w:val="00645D37"/>
    <w:rsid w:val="00651AE8"/>
    <w:rsid w:val="0065334A"/>
    <w:rsid w:val="00662028"/>
    <w:rsid w:val="00664644"/>
    <w:rsid w:val="00672381"/>
    <w:rsid w:val="006744B4"/>
    <w:rsid w:val="006777DD"/>
    <w:rsid w:val="00677806"/>
    <w:rsid w:val="00677E33"/>
    <w:rsid w:val="00683760"/>
    <w:rsid w:val="006874AA"/>
    <w:rsid w:val="006959D8"/>
    <w:rsid w:val="00695EB1"/>
    <w:rsid w:val="00697521"/>
    <w:rsid w:val="006A2F2F"/>
    <w:rsid w:val="006B331F"/>
    <w:rsid w:val="006B37F8"/>
    <w:rsid w:val="006B5411"/>
    <w:rsid w:val="006C539F"/>
    <w:rsid w:val="006C6470"/>
    <w:rsid w:val="006D170A"/>
    <w:rsid w:val="006D18CD"/>
    <w:rsid w:val="006D6970"/>
    <w:rsid w:val="006E0E6F"/>
    <w:rsid w:val="006E4422"/>
    <w:rsid w:val="006E64DB"/>
    <w:rsid w:val="006F4BD7"/>
    <w:rsid w:val="006F4EDF"/>
    <w:rsid w:val="006F51E0"/>
    <w:rsid w:val="006F59BA"/>
    <w:rsid w:val="00704126"/>
    <w:rsid w:val="007056AC"/>
    <w:rsid w:val="00715746"/>
    <w:rsid w:val="00717DF5"/>
    <w:rsid w:val="007213A0"/>
    <w:rsid w:val="00721CA8"/>
    <w:rsid w:val="007236DE"/>
    <w:rsid w:val="0072423B"/>
    <w:rsid w:val="00724A28"/>
    <w:rsid w:val="00726016"/>
    <w:rsid w:val="007277E7"/>
    <w:rsid w:val="00737852"/>
    <w:rsid w:val="00742148"/>
    <w:rsid w:val="007436CB"/>
    <w:rsid w:val="007449BD"/>
    <w:rsid w:val="00746FFF"/>
    <w:rsid w:val="007477C8"/>
    <w:rsid w:val="00751281"/>
    <w:rsid w:val="0075369F"/>
    <w:rsid w:val="007554C0"/>
    <w:rsid w:val="00771E8D"/>
    <w:rsid w:val="0077391D"/>
    <w:rsid w:val="00781F89"/>
    <w:rsid w:val="00783B22"/>
    <w:rsid w:val="00790371"/>
    <w:rsid w:val="00790B73"/>
    <w:rsid w:val="00792431"/>
    <w:rsid w:val="00793467"/>
    <w:rsid w:val="00793DA2"/>
    <w:rsid w:val="007A3214"/>
    <w:rsid w:val="007A68CD"/>
    <w:rsid w:val="007A7C8E"/>
    <w:rsid w:val="007B4629"/>
    <w:rsid w:val="007C0B07"/>
    <w:rsid w:val="007D344B"/>
    <w:rsid w:val="007D39B8"/>
    <w:rsid w:val="007D4590"/>
    <w:rsid w:val="007D5852"/>
    <w:rsid w:val="007E425E"/>
    <w:rsid w:val="007E564D"/>
    <w:rsid w:val="007F226A"/>
    <w:rsid w:val="007F229A"/>
    <w:rsid w:val="007F2583"/>
    <w:rsid w:val="007F71D7"/>
    <w:rsid w:val="007F7AED"/>
    <w:rsid w:val="007F7B63"/>
    <w:rsid w:val="008050E6"/>
    <w:rsid w:val="008075F6"/>
    <w:rsid w:val="00814158"/>
    <w:rsid w:val="0081449E"/>
    <w:rsid w:val="00816019"/>
    <w:rsid w:val="00826C67"/>
    <w:rsid w:val="0085146D"/>
    <w:rsid w:val="0085256E"/>
    <w:rsid w:val="00852863"/>
    <w:rsid w:val="00853BBF"/>
    <w:rsid w:val="0085790C"/>
    <w:rsid w:val="00863DD7"/>
    <w:rsid w:val="00883EB9"/>
    <w:rsid w:val="00885EBE"/>
    <w:rsid w:val="00893998"/>
    <w:rsid w:val="00894241"/>
    <w:rsid w:val="008A2533"/>
    <w:rsid w:val="008A5341"/>
    <w:rsid w:val="008A7439"/>
    <w:rsid w:val="008B1C15"/>
    <w:rsid w:val="008B2E06"/>
    <w:rsid w:val="008B702C"/>
    <w:rsid w:val="008C2475"/>
    <w:rsid w:val="008C3C31"/>
    <w:rsid w:val="008D001B"/>
    <w:rsid w:val="008D29FF"/>
    <w:rsid w:val="008E67CC"/>
    <w:rsid w:val="008F0005"/>
    <w:rsid w:val="008F21B2"/>
    <w:rsid w:val="008F6AEB"/>
    <w:rsid w:val="00901191"/>
    <w:rsid w:val="00903E1C"/>
    <w:rsid w:val="00906EB0"/>
    <w:rsid w:val="0091044E"/>
    <w:rsid w:val="009211B3"/>
    <w:rsid w:val="00923EC7"/>
    <w:rsid w:val="0092438A"/>
    <w:rsid w:val="00927EFB"/>
    <w:rsid w:val="00933D9A"/>
    <w:rsid w:val="00935DE9"/>
    <w:rsid w:val="00936A6E"/>
    <w:rsid w:val="00945D70"/>
    <w:rsid w:val="0095005C"/>
    <w:rsid w:val="00953181"/>
    <w:rsid w:val="009574DD"/>
    <w:rsid w:val="0095771D"/>
    <w:rsid w:val="00964610"/>
    <w:rsid w:val="00965DBB"/>
    <w:rsid w:val="00974E9F"/>
    <w:rsid w:val="009759E2"/>
    <w:rsid w:val="009820D4"/>
    <w:rsid w:val="00985157"/>
    <w:rsid w:val="00985185"/>
    <w:rsid w:val="009944B5"/>
    <w:rsid w:val="009962C9"/>
    <w:rsid w:val="009A0177"/>
    <w:rsid w:val="009A5829"/>
    <w:rsid w:val="009B67B8"/>
    <w:rsid w:val="009C1AD2"/>
    <w:rsid w:val="009C5300"/>
    <w:rsid w:val="009D00BE"/>
    <w:rsid w:val="009D133C"/>
    <w:rsid w:val="009D13AC"/>
    <w:rsid w:val="009D199C"/>
    <w:rsid w:val="009E22E6"/>
    <w:rsid w:val="009E57DF"/>
    <w:rsid w:val="009F0345"/>
    <w:rsid w:val="009F20D2"/>
    <w:rsid w:val="00A01D6F"/>
    <w:rsid w:val="00A02C8C"/>
    <w:rsid w:val="00A039A5"/>
    <w:rsid w:val="00A11319"/>
    <w:rsid w:val="00A118BF"/>
    <w:rsid w:val="00A129EC"/>
    <w:rsid w:val="00A20BFC"/>
    <w:rsid w:val="00A36AEA"/>
    <w:rsid w:val="00A460F8"/>
    <w:rsid w:val="00A468D5"/>
    <w:rsid w:val="00A63CB8"/>
    <w:rsid w:val="00A73F66"/>
    <w:rsid w:val="00A83CE2"/>
    <w:rsid w:val="00A913BA"/>
    <w:rsid w:val="00A94E8D"/>
    <w:rsid w:val="00A94FCC"/>
    <w:rsid w:val="00A95B4B"/>
    <w:rsid w:val="00A975A1"/>
    <w:rsid w:val="00AA2ABB"/>
    <w:rsid w:val="00AA52D8"/>
    <w:rsid w:val="00AA68FC"/>
    <w:rsid w:val="00AD2567"/>
    <w:rsid w:val="00AD5360"/>
    <w:rsid w:val="00AD5B92"/>
    <w:rsid w:val="00AE05C8"/>
    <w:rsid w:val="00AE5052"/>
    <w:rsid w:val="00AF1458"/>
    <w:rsid w:val="00AF6B5A"/>
    <w:rsid w:val="00B00EB2"/>
    <w:rsid w:val="00B00EDF"/>
    <w:rsid w:val="00B04C2F"/>
    <w:rsid w:val="00B063EF"/>
    <w:rsid w:val="00B108B5"/>
    <w:rsid w:val="00B17730"/>
    <w:rsid w:val="00B23411"/>
    <w:rsid w:val="00B24924"/>
    <w:rsid w:val="00B366C7"/>
    <w:rsid w:val="00B40015"/>
    <w:rsid w:val="00B43C88"/>
    <w:rsid w:val="00B50B6A"/>
    <w:rsid w:val="00B52369"/>
    <w:rsid w:val="00B562FA"/>
    <w:rsid w:val="00B61E33"/>
    <w:rsid w:val="00B648E7"/>
    <w:rsid w:val="00B76AB1"/>
    <w:rsid w:val="00B87B1B"/>
    <w:rsid w:val="00B90275"/>
    <w:rsid w:val="00B945D8"/>
    <w:rsid w:val="00B9505A"/>
    <w:rsid w:val="00B95756"/>
    <w:rsid w:val="00BA547D"/>
    <w:rsid w:val="00BB0596"/>
    <w:rsid w:val="00BC528F"/>
    <w:rsid w:val="00BD1685"/>
    <w:rsid w:val="00BD3209"/>
    <w:rsid w:val="00BD3A87"/>
    <w:rsid w:val="00BE1A28"/>
    <w:rsid w:val="00BE6E06"/>
    <w:rsid w:val="00BF1208"/>
    <w:rsid w:val="00BF4FAB"/>
    <w:rsid w:val="00BF724E"/>
    <w:rsid w:val="00C01FAF"/>
    <w:rsid w:val="00C022C6"/>
    <w:rsid w:val="00C06646"/>
    <w:rsid w:val="00C15FA9"/>
    <w:rsid w:val="00C20951"/>
    <w:rsid w:val="00C30245"/>
    <w:rsid w:val="00C314C5"/>
    <w:rsid w:val="00C33649"/>
    <w:rsid w:val="00C35BDC"/>
    <w:rsid w:val="00C3647D"/>
    <w:rsid w:val="00C6467F"/>
    <w:rsid w:val="00C64CBF"/>
    <w:rsid w:val="00C6758D"/>
    <w:rsid w:val="00C701BC"/>
    <w:rsid w:val="00C76B9C"/>
    <w:rsid w:val="00C81EF6"/>
    <w:rsid w:val="00C82E41"/>
    <w:rsid w:val="00C8452B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5F5F"/>
    <w:rsid w:val="00CD7FFB"/>
    <w:rsid w:val="00CE4CDB"/>
    <w:rsid w:val="00CE65BE"/>
    <w:rsid w:val="00CF2D8A"/>
    <w:rsid w:val="00CF3604"/>
    <w:rsid w:val="00CF3B1B"/>
    <w:rsid w:val="00D01DE9"/>
    <w:rsid w:val="00D12FA3"/>
    <w:rsid w:val="00D17899"/>
    <w:rsid w:val="00D2116A"/>
    <w:rsid w:val="00D2518F"/>
    <w:rsid w:val="00D316AA"/>
    <w:rsid w:val="00D34542"/>
    <w:rsid w:val="00D34CD1"/>
    <w:rsid w:val="00D37293"/>
    <w:rsid w:val="00D37E10"/>
    <w:rsid w:val="00D44A37"/>
    <w:rsid w:val="00D5475F"/>
    <w:rsid w:val="00D554B2"/>
    <w:rsid w:val="00D61245"/>
    <w:rsid w:val="00D61817"/>
    <w:rsid w:val="00D73ACE"/>
    <w:rsid w:val="00D769EE"/>
    <w:rsid w:val="00D80923"/>
    <w:rsid w:val="00D83EB9"/>
    <w:rsid w:val="00D872F2"/>
    <w:rsid w:val="00D90A16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14CA"/>
    <w:rsid w:val="00DD621E"/>
    <w:rsid w:val="00DE07B9"/>
    <w:rsid w:val="00DE2FCC"/>
    <w:rsid w:val="00DF2FCE"/>
    <w:rsid w:val="00DF3C4A"/>
    <w:rsid w:val="00DF4CD1"/>
    <w:rsid w:val="00DF5A15"/>
    <w:rsid w:val="00DF6AD7"/>
    <w:rsid w:val="00E06088"/>
    <w:rsid w:val="00E0753E"/>
    <w:rsid w:val="00E12EEC"/>
    <w:rsid w:val="00E16FB8"/>
    <w:rsid w:val="00E17224"/>
    <w:rsid w:val="00E260F6"/>
    <w:rsid w:val="00E3071C"/>
    <w:rsid w:val="00E34E35"/>
    <w:rsid w:val="00E35DA4"/>
    <w:rsid w:val="00E370AA"/>
    <w:rsid w:val="00E45809"/>
    <w:rsid w:val="00E46E72"/>
    <w:rsid w:val="00E53B64"/>
    <w:rsid w:val="00E53E63"/>
    <w:rsid w:val="00E55947"/>
    <w:rsid w:val="00E62D94"/>
    <w:rsid w:val="00E70BAA"/>
    <w:rsid w:val="00E77654"/>
    <w:rsid w:val="00E80F42"/>
    <w:rsid w:val="00E81C05"/>
    <w:rsid w:val="00E85A67"/>
    <w:rsid w:val="00E9672F"/>
    <w:rsid w:val="00E975B9"/>
    <w:rsid w:val="00EA2464"/>
    <w:rsid w:val="00EA5205"/>
    <w:rsid w:val="00EB1547"/>
    <w:rsid w:val="00EC50A8"/>
    <w:rsid w:val="00EC73D6"/>
    <w:rsid w:val="00ED2083"/>
    <w:rsid w:val="00ED29ED"/>
    <w:rsid w:val="00ED2A9D"/>
    <w:rsid w:val="00ED71DE"/>
    <w:rsid w:val="00EE27A1"/>
    <w:rsid w:val="00EE5882"/>
    <w:rsid w:val="00EE5FBE"/>
    <w:rsid w:val="00EF07F0"/>
    <w:rsid w:val="00F049B0"/>
    <w:rsid w:val="00F11A72"/>
    <w:rsid w:val="00F200A3"/>
    <w:rsid w:val="00F21D90"/>
    <w:rsid w:val="00F221B8"/>
    <w:rsid w:val="00F22226"/>
    <w:rsid w:val="00F24D8E"/>
    <w:rsid w:val="00F25FCC"/>
    <w:rsid w:val="00F35527"/>
    <w:rsid w:val="00F370EC"/>
    <w:rsid w:val="00F37798"/>
    <w:rsid w:val="00F43D3C"/>
    <w:rsid w:val="00F4642D"/>
    <w:rsid w:val="00F54E75"/>
    <w:rsid w:val="00F577E1"/>
    <w:rsid w:val="00F60E76"/>
    <w:rsid w:val="00F61217"/>
    <w:rsid w:val="00F61D2B"/>
    <w:rsid w:val="00F67177"/>
    <w:rsid w:val="00F715CD"/>
    <w:rsid w:val="00F74248"/>
    <w:rsid w:val="00F85C55"/>
    <w:rsid w:val="00FA1536"/>
    <w:rsid w:val="00FB3912"/>
    <w:rsid w:val="00FB57C6"/>
    <w:rsid w:val="00FC3803"/>
    <w:rsid w:val="00FD353F"/>
    <w:rsid w:val="00FF0391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133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wei0763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8</TotalTime>
  <Pages>4</Pages>
  <Words>1333</Words>
  <Characters>6575</Characters>
  <Application>Microsoft Office Word</Application>
  <DocSecurity>0</DocSecurity>
  <Lines>149</Lines>
  <Paragraphs>92</Paragraphs>
  <ScaleCrop>false</ScaleCrop>
  <Company/>
  <LinksUpToDate>false</LinksUpToDate>
  <CharactersWithSpaces>7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572</cp:revision>
  <cp:lastPrinted>2024-05-23T14:01:00Z</cp:lastPrinted>
  <dcterms:created xsi:type="dcterms:W3CDTF">2023-03-15T15:20:00Z</dcterms:created>
  <dcterms:modified xsi:type="dcterms:W3CDTF">2024-05-23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